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2F3CC" w14:textId="36CCE8F9" w:rsidR="00843039" w:rsidRPr="00A745D7" w:rsidRDefault="00843039" w:rsidP="009914D1">
      <w:pPr>
        <w:tabs>
          <w:tab w:val="center" w:pos="6521"/>
        </w:tabs>
        <w:spacing w:after="0" w:line="360" w:lineRule="auto"/>
        <w:rPr>
          <w:rFonts w:ascii="Roboto Condensed" w:hAnsi="Roboto Condensed"/>
          <w:color w:val="62257F"/>
          <w:sz w:val="20"/>
          <w:szCs w:val="20"/>
        </w:rPr>
      </w:pPr>
    </w:p>
    <w:p w14:paraId="5B3F9D11" w14:textId="653E3FD7" w:rsidR="006A4F3E" w:rsidRPr="00A745D7" w:rsidRDefault="00A745D7" w:rsidP="00A745D7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 w:rsidRPr="00A745D7">
        <w:rPr>
          <w:rFonts w:ascii="Roboto Condensed" w:hAnsi="Roboto Condensed"/>
          <w:b/>
          <w:noProof/>
          <w:color w:val="62257F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94B3151" wp14:editId="64AFC0BF">
            <wp:simplePos x="0" y="0"/>
            <wp:positionH relativeFrom="column">
              <wp:posOffset>5715</wp:posOffset>
            </wp:positionH>
            <wp:positionV relativeFrom="paragraph">
              <wp:posOffset>-399415</wp:posOffset>
            </wp:positionV>
            <wp:extent cx="1149350" cy="1676400"/>
            <wp:effectExtent l="0" t="0" r="0" b="0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rraine INP ENSGSI RS (couleur, CMJN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09" r="15530"/>
                    <a:stretch/>
                  </pic:blipFill>
                  <pic:spPr bwMode="auto">
                    <a:xfrm>
                      <a:off x="0" y="0"/>
                      <a:ext cx="1149350" cy="167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681">
        <w:rPr>
          <w:rFonts w:ascii="Roboto Condensed" w:hAnsi="Roboto Condensed"/>
          <w:b/>
          <w:color w:val="62257F"/>
          <w:sz w:val="20"/>
          <w:szCs w:val="20"/>
        </w:rPr>
        <w:t xml:space="preserve">[1] Prénom 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="009166FC"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 xml:space="preserve">: </w:t>
      </w:r>
      <w:r w:rsidR="009166FC" w:rsidRPr="00A745D7">
        <w:rPr>
          <w:rFonts w:ascii="Roboto Condensed" w:hAnsi="Roboto Condensed"/>
          <w:b/>
          <w:sz w:val="20"/>
          <w:szCs w:val="20"/>
        </w:rPr>
        <w:tab/>
        <w:t xml:space="preserve"> </w:t>
      </w:r>
    </w:p>
    <w:p w14:paraId="32798BB7" w14:textId="08E3A6A6" w:rsidR="009166FC" w:rsidRDefault="00A97681" w:rsidP="00A745D7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>
        <w:rPr>
          <w:rFonts w:ascii="Roboto Condensed" w:hAnsi="Roboto Condensed"/>
          <w:b/>
          <w:color w:val="62257F"/>
          <w:sz w:val="20"/>
          <w:szCs w:val="20"/>
        </w:rPr>
        <w:t xml:space="preserve">[2] Prénom </w:t>
      </w:r>
      <w:proofErr w:type="gramStart"/>
      <w:r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proofErr w:type="gramEnd"/>
      <w:r w:rsidR="009166FC" w:rsidRPr="00A745D7">
        <w:rPr>
          <w:rFonts w:ascii="Roboto Condensed" w:hAnsi="Roboto Condensed"/>
          <w:b/>
          <w:sz w:val="20"/>
          <w:szCs w:val="20"/>
        </w:rPr>
        <w:tab/>
      </w:r>
    </w:p>
    <w:p w14:paraId="207CEC6C" w14:textId="6F5A713F" w:rsidR="00844B8E" w:rsidRDefault="00844B8E" w:rsidP="00844B8E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>
        <w:rPr>
          <w:rFonts w:ascii="Roboto Condensed" w:hAnsi="Roboto Condensed"/>
          <w:b/>
          <w:color w:val="62257F"/>
          <w:sz w:val="20"/>
          <w:szCs w:val="20"/>
        </w:rPr>
        <w:t xml:space="preserve">[3] Prénom </w:t>
      </w:r>
      <w:proofErr w:type="gramStart"/>
      <w:r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proofErr w:type="gramEnd"/>
      <w:r w:rsidRPr="00A745D7">
        <w:rPr>
          <w:rFonts w:ascii="Roboto Condensed" w:hAnsi="Roboto Condensed"/>
          <w:b/>
          <w:sz w:val="20"/>
          <w:szCs w:val="20"/>
        </w:rPr>
        <w:tab/>
      </w:r>
    </w:p>
    <w:p w14:paraId="7BF1AC97" w14:textId="2FFC8B6A" w:rsidR="00732F62" w:rsidRPr="00567DC1" w:rsidRDefault="00F27226" w:rsidP="00A745D7">
      <w:pPr>
        <w:tabs>
          <w:tab w:val="left" w:pos="1810"/>
          <w:tab w:val="left" w:pos="1910"/>
          <w:tab w:val="left" w:pos="2060"/>
          <w:tab w:val="left" w:pos="2260"/>
          <w:tab w:val="center" w:pos="6521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Date de l’épreuve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="007F4CDE">
        <w:rPr>
          <w:rFonts w:ascii="Times New Roman" w:hAnsi="Times New Roman"/>
          <w:sz w:val="24"/>
          <w:szCs w:val="20"/>
        </w:rPr>
        <w:t xml:space="preserve"> 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0</w:t>
      </w:r>
      <w:r w:rsidR="00667D18">
        <w:rPr>
          <w:rFonts w:ascii="Times New Roman" w:hAnsi="Times New Roman"/>
          <w:b/>
          <w:bCs/>
          <w:sz w:val="24"/>
          <w:szCs w:val="20"/>
        </w:rPr>
        <w:t>9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/</w:t>
      </w:r>
      <w:r w:rsidR="00667D18">
        <w:rPr>
          <w:rFonts w:ascii="Times New Roman" w:hAnsi="Times New Roman"/>
          <w:b/>
          <w:bCs/>
          <w:sz w:val="24"/>
          <w:szCs w:val="20"/>
        </w:rPr>
        <w:t>01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/202</w:t>
      </w:r>
      <w:r w:rsidR="00667D18">
        <w:rPr>
          <w:rFonts w:ascii="Times New Roman" w:hAnsi="Times New Roman"/>
          <w:b/>
          <w:bCs/>
          <w:sz w:val="24"/>
          <w:szCs w:val="20"/>
        </w:rPr>
        <w:t>3</w:t>
      </w:r>
    </w:p>
    <w:p w14:paraId="01771725" w14:textId="12D32476" w:rsidR="003A4FEF" w:rsidRPr="00567DC1" w:rsidRDefault="00DA7A56" w:rsidP="00A745D7">
      <w:pPr>
        <w:tabs>
          <w:tab w:val="left" w:pos="1230"/>
          <w:tab w:val="left" w:pos="1430"/>
          <w:tab w:val="left" w:pos="1600"/>
          <w:tab w:val="left" w:pos="1710"/>
          <w:tab w:val="left" w:pos="2090"/>
          <w:tab w:val="left" w:pos="2250"/>
          <w:tab w:val="left" w:pos="2480"/>
          <w:tab w:val="center" w:pos="6521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Session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Pr="00567DC1">
        <w:rPr>
          <w:rFonts w:ascii="Roboto Condensed" w:hAnsi="Roboto Condensed"/>
          <w:sz w:val="20"/>
          <w:szCs w:val="20"/>
        </w:rPr>
        <w:t xml:space="preserve"> </w:t>
      </w:r>
      <w:r w:rsidR="00567DC1">
        <w:rPr>
          <w:rFonts w:ascii="Roboto Condensed" w:hAnsi="Roboto Condensed"/>
          <w:sz w:val="20"/>
          <w:szCs w:val="20"/>
        </w:rPr>
        <w:t xml:space="preserve"> </w:t>
      </w:r>
      <w:sdt>
        <w:sdtPr>
          <w:rPr>
            <w:rFonts w:ascii="Roboto Condensed" w:hAnsi="Roboto Condensed"/>
            <w:b/>
            <w:sz w:val="20"/>
            <w:szCs w:val="20"/>
          </w:rPr>
          <w:alias w:val="Session"/>
          <w:tag w:val="Session"/>
          <w:id w:val="-818652629"/>
          <w:placeholder>
            <w:docPart w:val="E92D3A119D07402F96BAD21682C6CC21"/>
          </w:placeholder>
          <w:dropDownList>
            <w:listItem w:value="Choisissez un élément."/>
            <w:listItem w:displayText="1ère session" w:value="1ère session"/>
            <w:listItem w:displayText="Rattrapage" w:value="Rattrapage"/>
          </w:dropDownList>
        </w:sdtPr>
        <w:sdtContent>
          <w:r w:rsidR="00A127C3">
            <w:rPr>
              <w:rFonts w:ascii="Roboto Condensed" w:hAnsi="Roboto Condensed"/>
              <w:b/>
              <w:sz w:val="20"/>
              <w:szCs w:val="20"/>
            </w:rPr>
            <w:t>1ère session</w:t>
          </w:r>
        </w:sdtContent>
      </w:sdt>
    </w:p>
    <w:p w14:paraId="50BF8456" w14:textId="1D5F0593" w:rsidR="00057521" w:rsidRPr="00567DC1" w:rsidRDefault="00782F4F" w:rsidP="00A745D7">
      <w:pPr>
        <w:tabs>
          <w:tab w:val="left" w:pos="1410"/>
          <w:tab w:val="left" w:pos="1470"/>
          <w:tab w:val="left" w:pos="1800"/>
          <w:tab w:val="left" w:pos="2140"/>
          <w:tab w:val="left" w:pos="2530"/>
          <w:tab w:val="left" w:pos="2820"/>
          <w:tab w:val="left" w:pos="3140"/>
          <w:tab w:val="left" w:pos="3460"/>
          <w:tab w:val="left" w:pos="3640"/>
          <w:tab w:val="center" w:pos="5103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Enseignant</w:t>
      </w:r>
      <w:r w:rsidR="008E65F4" w:rsidRPr="00A745D7">
        <w:rPr>
          <w:rFonts w:ascii="Roboto Condensed" w:hAnsi="Roboto Condensed"/>
          <w:b/>
          <w:color w:val="62257F"/>
          <w:sz w:val="20"/>
          <w:szCs w:val="20"/>
        </w:rPr>
        <w:t>(s)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="00A745D7" w:rsidRPr="00A745D7">
        <w:rPr>
          <w:rFonts w:ascii="Roboto Condensed" w:hAnsi="Roboto Condensed"/>
          <w:color w:val="62257F"/>
          <w:sz w:val="20"/>
          <w:szCs w:val="20"/>
        </w:rPr>
        <w:t xml:space="preserve"> </w:t>
      </w:r>
      <w:r w:rsidR="00A745D7" w:rsidRPr="00A745D7">
        <w:rPr>
          <w:rFonts w:ascii="Roboto Condensed" w:hAnsi="Roboto Condensed"/>
          <w:color w:val="62257F"/>
          <w:sz w:val="24"/>
          <w:szCs w:val="20"/>
        </w:rPr>
        <w:t xml:space="preserve"> </w:t>
      </w:r>
      <w:sdt>
        <w:sdtPr>
          <w:rPr>
            <w:rFonts w:ascii="Roboto Condensed" w:hAnsi="Roboto Condensed"/>
            <w:sz w:val="24"/>
            <w:szCs w:val="20"/>
          </w:rPr>
          <w:alias w:val="Prénom NOM"/>
          <w:tag w:val="Prénom NOM"/>
          <w:id w:val="827026585"/>
          <w:placeholder>
            <w:docPart w:val="D9E094D791BE4AD8AB1FC90AD5F58328"/>
          </w:placeholder>
        </w:sdtPr>
        <w:sdtContent>
          <w:r w:rsidR="009914D1">
            <w:rPr>
              <w:rFonts w:ascii="Roboto Condensed" w:hAnsi="Roboto Condensed"/>
              <w:sz w:val="24"/>
              <w:szCs w:val="20"/>
            </w:rPr>
            <w:t>Fabio Cruz, Mauricio Camargo</w:t>
          </w:r>
        </w:sdtContent>
      </w:sdt>
    </w:p>
    <w:p w14:paraId="5E44C34A" w14:textId="77777777" w:rsidR="00732F62" w:rsidRPr="00567DC1" w:rsidRDefault="00732F62" w:rsidP="00732F62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  <w:r w:rsidRPr="00567DC1">
        <w:rPr>
          <w:rFonts w:ascii="Roboto Condensed" w:hAnsi="Roboto Condensed"/>
        </w:rPr>
        <w:tab/>
      </w:r>
    </w:p>
    <w:p w14:paraId="0F04D058" w14:textId="77777777" w:rsidR="00782F4F" w:rsidRPr="00567DC1" w:rsidRDefault="00782F4F" w:rsidP="00057521">
      <w:pPr>
        <w:tabs>
          <w:tab w:val="center" w:pos="5103"/>
        </w:tabs>
        <w:spacing w:after="0" w:line="240" w:lineRule="auto"/>
        <w:rPr>
          <w:rFonts w:ascii="Roboto Condensed" w:hAnsi="Roboto Condensed"/>
          <w:sz w:val="20"/>
          <w:szCs w:val="20"/>
        </w:rPr>
      </w:pPr>
    </w:p>
    <w:p w14:paraId="46B96702" w14:textId="6B837238" w:rsidR="003A4FEF" w:rsidRDefault="00057521" w:rsidP="00057521">
      <w:pPr>
        <w:tabs>
          <w:tab w:val="center" w:pos="5103"/>
        </w:tabs>
        <w:spacing w:after="0" w:line="240" w:lineRule="auto"/>
        <w:rPr>
          <w:rFonts w:ascii="Roboto Condensed" w:hAnsi="Roboto Condensed"/>
          <w:b/>
          <w:sz w:val="36"/>
          <w:szCs w:val="28"/>
        </w:rPr>
      </w:pPr>
      <w:r w:rsidRPr="00567DC1">
        <w:rPr>
          <w:rFonts w:ascii="Roboto Condensed" w:hAnsi="Roboto Condensed"/>
          <w:sz w:val="28"/>
          <w:szCs w:val="28"/>
        </w:rPr>
        <w:tab/>
      </w:r>
      <w:sdt>
        <w:sdtPr>
          <w:rPr>
            <w:rFonts w:ascii="Roboto Condensed" w:hAnsi="Roboto Condensed"/>
            <w:b/>
            <w:sz w:val="36"/>
            <w:szCs w:val="28"/>
          </w:rPr>
          <w:alias w:val="Saisissez : Nom du module - (Sigle du module)"/>
          <w:tag w:val="Matière"/>
          <w:id w:val="834425468"/>
          <w:placeholder>
            <w:docPart w:val="3FF7BC0427C1462AB8647B31A481A984"/>
          </w:placeholder>
        </w:sdtPr>
        <w:sdtContent>
          <w:r w:rsidR="009914D1" w:rsidRPr="00583BD0">
            <w:rPr>
              <w:rFonts w:ascii="Roboto Condensed" w:hAnsi="Roboto Condensed"/>
              <w:b/>
              <w:sz w:val="36"/>
              <w:szCs w:val="28"/>
            </w:rPr>
            <w:t>TD</w:t>
          </w:r>
          <w:proofErr w:type="gramStart"/>
          <w:r w:rsidR="009914D1" w:rsidRPr="00583BD0">
            <w:rPr>
              <w:rFonts w:ascii="Roboto Condensed" w:hAnsi="Roboto Condensed"/>
              <w:b/>
              <w:sz w:val="36"/>
              <w:szCs w:val="28"/>
            </w:rPr>
            <w:t>1:</w:t>
          </w:r>
          <w:proofErr w:type="gramEnd"/>
          <w:r w:rsidR="00583BD0" w:rsidRPr="00583BD0">
            <w:rPr>
              <w:rFonts w:ascii="Roboto Condensed" w:hAnsi="Roboto Condensed"/>
              <w:b/>
              <w:sz w:val="36"/>
              <w:szCs w:val="28"/>
            </w:rPr>
            <w:t xml:space="preserve"> </w:t>
          </w:r>
          <w:r w:rsidR="00844B8E">
            <w:rPr>
              <w:rFonts w:ascii="Roboto Condensed" w:hAnsi="Roboto Condensed"/>
              <w:b/>
              <w:sz w:val="36"/>
              <w:szCs w:val="28"/>
            </w:rPr>
            <w:t>Protocole Expérimentale</w:t>
          </w:r>
        </w:sdtContent>
      </w:sdt>
    </w:p>
    <w:p w14:paraId="31C3FA52" w14:textId="0E20D5E7" w:rsidR="00844B8E" w:rsidRPr="00844B8E" w:rsidRDefault="00844B8E" w:rsidP="00844B8E">
      <w:pPr>
        <w:pStyle w:val="Titre1"/>
      </w:pPr>
      <w:r>
        <w:t>Contexte</w:t>
      </w:r>
      <w:r w:rsidRPr="00844B8E">
        <w:t xml:space="preserve"> :</w:t>
      </w:r>
    </w:p>
    <w:p w14:paraId="04E0F7E5" w14:textId="5C02AAE1" w:rsidR="00A97681" w:rsidRDefault="00844B8E" w:rsidP="0092132D">
      <w:pPr>
        <w:jc w:val="both"/>
      </w:pPr>
      <w:r>
        <w:t>Vous faites partie du département de conception web d’une entreprise. Apr</w:t>
      </w:r>
      <w:r w:rsidR="006528F3">
        <w:t>è</w:t>
      </w:r>
      <w:r>
        <w:t xml:space="preserve">s un processus de </w:t>
      </w:r>
      <w:r w:rsidR="006528F3">
        <w:t>développement</w:t>
      </w:r>
      <w:r>
        <w:t xml:space="preserve"> </w:t>
      </w:r>
      <w:r w:rsidR="006528F3">
        <w:t>rigoureux</w:t>
      </w:r>
      <w:r>
        <w:t xml:space="preserve"> et prenant en compte les besoins des utilisateurs, votre équipe a développé un site que va améliorer l’</w:t>
      </w:r>
      <w:proofErr w:type="spellStart"/>
      <w:r>
        <w:t>é</w:t>
      </w:r>
      <w:r w:rsidRPr="00EE1B5B">
        <w:rPr>
          <w:b/>
          <w:bCs/>
        </w:rPr>
        <w:t>X</w:t>
      </w:r>
      <w:r>
        <w:t>perience</w:t>
      </w:r>
      <w:proofErr w:type="spellEnd"/>
      <w:r>
        <w:t xml:space="preserve"> </w:t>
      </w:r>
      <w:r w:rsidRPr="00EE1B5B">
        <w:rPr>
          <w:b/>
          <w:bCs/>
        </w:rPr>
        <w:t>U</w:t>
      </w:r>
      <w:r>
        <w:t>tilisateur (UX) des clients.</w:t>
      </w:r>
    </w:p>
    <w:p w14:paraId="63FAFE0D" w14:textId="6C8CD138" w:rsidR="00844B8E" w:rsidRDefault="00844B8E" w:rsidP="0092132D">
      <w:pPr>
        <w:jc w:val="both"/>
      </w:pPr>
      <w:r>
        <w:t xml:space="preserve">Votre équipe de direction vous demande de démontrer et valider que le site développé propose une expérience utilisateur satisfaisant permettant son </w:t>
      </w:r>
      <w:proofErr w:type="spellStart"/>
      <w:r>
        <w:t>déploiment</w:t>
      </w:r>
      <w:proofErr w:type="spellEnd"/>
      <w:r>
        <w:t xml:space="preserve"> en ligne ou au défaut d’identifier les améliorations nécessaires pour le </w:t>
      </w:r>
      <w:r w:rsidR="005F2A57">
        <w:t>transmettre</w:t>
      </w:r>
      <w:r>
        <w:t xml:space="preserve"> aux développeurs.</w:t>
      </w:r>
    </w:p>
    <w:p w14:paraId="5425B632" w14:textId="35F22820" w:rsidR="00844B8E" w:rsidRPr="00A97681" w:rsidRDefault="00844B8E" w:rsidP="0092132D">
      <w:pPr>
        <w:jc w:val="both"/>
      </w:pPr>
      <w:proofErr w:type="spellStart"/>
      <w:r>
        <w:t>P</w:t>
      </w:r>
      <w:r w:rsidR="00294EF0">
        <w:t>o</w:t>
      </w:r>
      <w:r>
        <w:t>ou</w:t>
      </w:r>
      <w:proofErr w:type="spellEnd"/>
      <w:r>
        <w:t xml:space="preserve"> cela, vous allez mettre en place un protocole expérimentale de </w:t>
      </w:r>
      <w:proofErr w:type="gramStart"/>
      <w:r>
        <w:t>«  test</w:t>
      </w:r>
      <w:proofErr w:type="gramEnd"/>
      <w:r>
        <w:t xml:space="preserve"> utilisateur » permettant de recueillir les données nécessaires. </w:t>
      </w:r>
    </w:p>
    <w:p w14:paraId="6060E35E" w14:textId="11ABBF92" w:rsidR="00583BD0" w:rsidRPr="00844B8E" w:rsidRDefault="00583BD0" w:rsidP="00583BD0">
      <w:pPr>
        <w:pStyle w:val="Titre1"/>
      </w:pPr>
      <w:proofErr w:type="gramStart"/>
      <w:r w:rsidRPr="00844B8E">
        <w:t>But:</w:t>
      </w:r>
      <w:proofErr w:type="gramEnd"/>
    </w:p>
    <w:p w14:paraId="26AB7170" w14:textId="1C506340" w:rsidR="00111CFB" w:rsidRDefault="00B7007A" w:rsidP="00A97681">
      <w:pPr>
        <w:pStyle w:val="Paragraphedeliste"/>
        <w:numPr>
          <w:ilvl w:val="0"/>
          <w:numId w:val="6"/>
        </w:numPr>
      </w:pPr>
      <w:r>
        <w:t>Établir</w:t>
      </w:r>
      <w:r w:rsidR="00111CFB">
        <w:t xml:space="preserve"> un </w:t>
      </w:r>
      <w:r w:rsidR="009D6100">
        <w:t xml:space="preserve">protocole de collection des donnés afin de répondre </w:t>
      </w:r>
      <w:proofErr w:type="gramStart"/>
      <w:r w:rsidR="009D6100">
        <w:t>un question</w:t>
      </w:r>
      <w:proofErr w:type="gramEnd"/>
      <w:r w:rsidR="009D6100">
        <w:t xml:space="preserve"> de recherche</w:t>
      </w:r>
    </w:p>
    <w:p w14:paraId="79C02FB7" w14:textId="6DD3193D" w:rsidR="00A97681" w:rsidRPr="00A97681" w:rsidRDefault="009D6100" w:rsidP="00A97681">
      <w:pPr>
        <w:pStyle w:val="Paragraphedeliste"/>
        <w:numPr>
          <w:ilvl w:val="0"/>
          <w:numId w:val="6"/>
        </w:numPr>
      </w:pPr>
      <w:r>
        <w:t xml:space="preserve">Utilisation des questionnaires issue de la </w:t>
      </w:r>
      <w:proofErr w:type="spellStart"/>
      <w:r>
        <w:t>literature</w:t>
      </w:r>
      <w:proofErr w:type="spellEnd"/>
      <w:r>
        <w:t xml:space="preserve"> scientifique</w:t>
      </w:r>
    </w:p>
    <w:p w14:paraId="0F91EF75" w14:textId="77777777" w:rsidR="00A97681" w:rsidRPr="00567DC1" w:rsidRDefault="00A97681" w:rsidP="00A97681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  <w:r w:rsidRPr="00567DC1">
        <w:rPr>
          <w:rFonts w:ascii="Roboto Condensed" w:hAnsi="Roboto Condensed"/>
        </w:rPr>
        <w:tab/>
      </w:r>
    </w:p>
    <w:p w14:paraId="0286FC83" w14:textId="77777777" w:rsidR="00A97681" w:rsidRPr="00A97681" w:rsidRDefault="00A97681" w:rsidP="00A97681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</w:p>
    <w:p w14:paraId="2FD55E38" w14:textId="4F646024" w:rsidR="00D019E8" w:rsidRPr="00D019E8" w:rsidRDefault="00D019E8" w:rsidP="00D019E8">
      <w:pPr>
        <w:pStyle w:val="Titre1"/>
      </w:pPr>
      <w:r w:rsidRPr="00583BD0">
        <w:t>Exercice</w:t>
      </w:r>
      <w:r w:rsidR="007F4CDE" w:rsidRPr="00583BD0">
        <w:t xml:space="preserve"> 1</w:t>
      </w:r>
      <w:r w:rsidR="00FC0632">
        <w:t xml:space="preserve"> </w:t>
      </w:r>
      <w:r w:rsidR="007F4CDE" w:rsidRPr="00583BD0">
        <w:t xml:space="preserve">: Identification </w:t>
      </w:r>
      <w:r w:rsidR="00583BD0" w:rsidRPr="00583BD0">
        <w:t>de la question</w:t>
      </w:r>
      <w:r w:rsidR="00583BD0">
        <w:t xml:space="preserve"> de recherche</w:t>
      </w:r>
    </w:p>
    <w:p w14:paraId="31C05089" w14:textId="29FF7852" w:rsidR="00583BD0" w:rsidRDefault="006528F3" w:rsidP="000835D7">
      <w:pPr>
        <w:pStyle w:val="Titre2"/>
        <w:numPr>
          <w:ilvl w:val="1"/>
          <w:numId w:val="8"/>
        </w:numPr>
      </w:pPr>
      <w:r>
        <w:t>Choisir un site web à évaluer et l’outil d’évaluation (</w:t>
      </w:r>
      <w:proofErr w:type="spellStart"/>
      <w:r>
        <w:t>echelle</w:t>
      </w:r>
      <w:proofErr w:type="spellEnd"/>
      <w:r>
        <w:t xml:space="preserve"> UX</w:t>
      </w:r>
      <w:proofErr w:type="gramStart"/>
      <w:r>
        <w:t>)</w:t>
      </w:r>
      <w:r w:rsidR="00583BD0">
        <w:t>:</w:t>
      </w:r>
      <w:proofErr w:type="gramEnd"/>
    </w:p>
    <w:p w14:paraId="0CC2A089" w14:textId="77777777" w:rsidR="00583BD0" w:rsidRPr="00583BD0" w:rsidRDefault="00583BD0" w:rsidP="00583BD0">
      <w:pPr>
        <w:pStyle w:val="Paragraphedeliste"/>
        <w:spacing w:after="0" w:line="240" w:lineRule="auto"/>
        <w:rPr>
          <w:rFonts w:ascii="Roboto Condensed" w:hAnsi="Roboto Condensed"/>
        </w:rPr>
      </w:pPr>
    </w:p>
    <w:p w14:paraId="6062AB94" w14:textId="77777777" w:rsidR="006528F3" w:rsidRPr="006528F3" w:rsidRDefault="006528F3" w:rsidP="006528F3">
      <w:pPr>
        <w:spacing w:after="0" w:line="240" w:lineRule="auto"/>
        <w:rPr>
          <w:rFonts w:ascii="Roboto Condensed" w:hAnsi="Roboto Condensed"/>
        </w:rPr>
      </w:pPr>
    </w:p>
    <w:tbl>
      <w:tblPr>
        <w:tblW w:w="728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4600"/>
        <w:gridCol w:w="2680"/>
      </w:tblGrid>
      <w:tr w:rsidR="006528F3" w:rsidRPr="006528F3" w14:paraId="72A13A79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 w:themeFill="background2" w:themeFillShade="BF"/>
            <w:vAlign w:val="bottom"/>
          </w:tcPr>
          <w:p w14:paraId="445D403C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  <w:b/>
                <w:bCs/>
              </w:rPr>
            </w:pPr>
            <w:r w:rsidRPr="006528F3">
              <w:rPr>
                <w:rFonts w:ascii="Roboto Condensed" w:hAnsi="Roboto Condensed"/>
                <w:b/>
                <w:bCs/>
              </w:rPr>
              <w:t>Site de test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 w:themeFill="background2" w:themeFillShade="BF"/>
            <w:vAlign w:val="bottom"/>
          </w:tcPr>
          <w:p w14:paraId="487604C1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  <w:b/>
                <w:bCs/>
              </w:rPr>
            </w:pPr>
            <w:r w:rsidRPr="006528F3">
              <w:rPr>
                <w:rFonts w:ascii="Roboto Condensed" w:hAnsi="Roboto Condensed"/>
                <w:b/>
                <w:bCs/>
              </w:rPr>
              <w:t>Outil d’évaluation</w:t>
            </w:r>
          </w:p>
        </w:tc>
      </w:tr>
      <w:tr w:rsidR="006528F3" w:rsidRPr="006528F3" w14:paraId="53CF0EA8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4D3669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lf2l.fr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2D16C2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4C9E0986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9721860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erpi.univ-lorraine.fr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91DF072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UEQ</w:t>
            </w:r>
          </w:p>
        </w:tc>
      </w:tr>
      <w:tr w:rsidR="006528F3" w:rsidRPr="006528F3" w14:paraId="6FCEC511" w14:textId="77777777">
        <w:trPr>
          <w:trHeight w:val="13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5E037CA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  <w:u w:val="single"/>
              </w:rPr>
            </w:pPr>
            <w:proofErr w:type="spellStart"/>
            <w:proofErr w:type="gramStart"/>
            <w:r w:rsidRPr="006528F3">
              <w:rPr>
                <w:rFonts w:ascii="Roboto Condensed" w:hAnsi="Roboto Condensed"/>
              </w:rPr>
              <w:t>ent</w:t>
            </w:r>
            <w:proofErr w:type="gramEnd"/>
            <w:r w:rsidRPr="006528F3">
              <w:rPr>
                <w:rFonts w:ascii="Roboto Condensed" w:hAnsi="Roboto Condensed"/>
              </w:rPr>
              <w:t>-ul</w:t>
            </w:r>
            <w:proofErr w:type="spellEnd"/>
            <w:r w:rsidRPr="006528F3">
              <w:rPr>
                <w:rFonts w:ascii="Roboto Condensed" w:hAnsi="Roboto Condensed"/>
              </w:rPr>
              <w:t xml:space="preserve"> - biblio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5C91F9D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3BEF18AC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6B00C1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http://capmat.pythonanywhere.com/en/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08D564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231064EB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E9252ED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http://capmat.pythonanywhere.com/en/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844323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UEQ</w:t>
            </w:r>
          </w:p>
        </w:tc>
      </w:tr>
      <w:tr w:rsidR="006528F3" w:rsidRPr="006528F3" w14:paraId="225BDC95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6FC3E9F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https://projetailes.com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5FB3CE4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4A54B72E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92A0D3B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http://www.innovationstory.net/en/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4A66C1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3F0FB181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F043AFA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http://www.innovationstory.net/en/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574570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UEQ</w:t>
            </w:r>
          </w:p>
        </w:tc>
      </w:tr>
      <w:tr w:rsidR="006528F3" w:rsidRPr="006528F3" w14:paraId="48F5BFC3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197735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lastRenderedPageBreak/>
              <w:t>kayak.fr - vol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3FF01D2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proofErr w:type="spellStart"/>
            <w:r w:rsidRPr="006528F3">
              <w:rPr>
                <w:rFonts w:ascii="Roboto Condensed" w:hAnsi="Roboto Condensed"/>
              </w:rPr>
              <w:t>Attrakdiff</w:t>
            </w:r>
            <w:proofErr w:type="spellEnd"/>
          </w:p>
        </w:tc>
      </w:tr>
      <w:tr w:rsidR="006528F3" w:rsidRPr="006528F3" w14:paraId="742BFC42" w14:textId="77777777">
        <w:trPr>
          <w:trHeight w:val="300"/>
        </w:trPr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6CA79F4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kayak.fr - voiture</w:t>
            </w:r>
          </w:p>
        </w:tc>
        <w:tc>
          <w:tcPr>
            <w:tcW w:w="2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0B53E82" w14:textId="77777777" w:rsidR="006528F3" w:rsidRPr="006528F3" w:rsidRDefault="006528F3" w:rsidP="006528F3">
            <w:pPr>
              <w:spacing w:after="0" w:line="240" w:lineRule="auto"/>
              <w:rPr>
                <w:rFonts w:ascii="Roboto Condensed" w:hAnsi="Roboto Condensed"/>
              </w:rPr>
            </w:pPr>
            <w:r w:rsidRPr="006528F3">
              <w:rPr>
                <w:rFonts w:ascii="Roboto Condensed" w:hAnsi="Roboto Condensed"/>
              </w:rPr>
              <w:t>UEQ</w:t>
            </w:r>
          </w:p>
        </w:tc>
      </w:tr>
    </w:tbl>
    <w:p w14:paraId="567953B5" w14:textId="77777777" w:rsidR="006528F3" w:rsidRPr="006528F3" w:rsidRDefault="006528F3" w:rsidP="006528F3">
      <w:pPr>
        <w:spacing w:after="0" w:line="240" w:lineRule="auto"/>
        <w:rPr>
          <w:rFonts w:ascii="Roboto Condensed" w:hAnsi="Roboto Condensed"/>
        </w:rPr>
      </w:pPr>
    </w:p>
    <w:p w14:paraId="418FF2F4" w14:textId="05D8763F" w:rsidR="00583BD0" w:rsidRPr="00B52CDA" w:rsidRDefault="006528F3" w:rsidP="00B52CDA">
      <w:r>
        <w:t>Ensuite, vous deve</w:t>
      </w:r>
      <w:r w:rsidR="00CD4083">
        <w:t>z</w:t>
      </w:r>
      <w:r>
        <w:t xml:space="preserve"> inscrire votre groupe avec le site et l’outil choisi sur le pa</w:t>
      </w:r>
      <w:r w:rsidR="00B52CDA">
        <w:t>d</w:t>
      </w:r>
      <w:r>
        <w:t xml:space="preserve"> </w:t>
      </w:r>
      <w:proofErr w:type="spellStart"/>
      <w:r>
        <w:t>numerique</w:t>
      </w:r>
      <w:proofErr w:type="spellEnd"/>
      <w:r>
        <w:t xml:space="preserve"> : </w:t>
      </w:r>
    </w:p>
    <w:p w14:paraId="14896017" w14:textId="77777777" w:rsidR="00583BD0" w:rsidRPr="00583BD0" w:rsidRDefault="00583BD0" w:rsidP="00583BD0">
      <w:pPr>
        <w:spacing w:after="0" w:line="240" w:lineRule="auto"/>
        <w:rPr>
          <w:rFonts w:ascii="Roboto Condensed" w:hAnsi="Roboto Condensed"/>
        </w:rPr>
      </w:pPr>
    </w:p>
    <w:p w14:paraId="3801BAB2" w14:textId="26DB76BA" w:rsidR="0048738A" w:rsidRDefault="0048738A" w:rsidP="000835D7">
      <w:pPr>
        <w:pStyle w:val="Titre2"/>
        <w:numPr>
          <w:ilvl w:val="1"/>
          <w:numId w:val="8"/>
        </w:numPr>
      </w:pPr>
      <w:r>
        <w:t>Pr</w:t>
      </w:r>
      <w:r w:rsidR="00950C8B">
        <w:t>é</w:t>
      </w:r>
      <w:r>
        <w:t>paration du protocole</w:t>
      </w:r>
    </w:p>
    <w:p w14:paraId="16A15301" w14:textId="0C18A254" w:rsidR="00CD0980" w:rsidRDefault="0048738A" w:rsidP="0048738A">
      <w:r>
        <w:t>Pour votre site :</w:t>
      </w:r>
    </w:p>
    <w:p w14:paraId="28182FFB" w14:textId="1CFA7C2C" w:rsidR="0048738A" w:rsidRDefault="0048738A" w:rsidP="0048738A">
      <w:pPr>
        <w:pStyle w:val="Paragraphedeliste"/>
        <w:numPr>
          <w:ilvl w:val="0"/>
          <w:numId w:val="17"/>
        </w:numPr>
      </w:pPr>
      <w:r>
        <w:t xml:space="preserve">Rédigez les consignes </w:t>
      </w:r>
      <w:r w:rsidR="00CD4083">
        <w:t>q</w:t>
      </w:r>
      <w:r>
        <w:t>ue vous donnerez à tous les participants</w:t>
      </w:r>
    </w:p>
    <w:p w14:paraId="6A2C179A" w14:textId="490233F6" w:rsidR="0048738A" w:rsidRDefault="0048738A" w:rsidP="0048738A">
      <w:pPr>
        <w:pStyle w:val="Paragraphedeliste"/>
        <w:numPr>
          <w:ilvl w:val="1"/>
          <w:numId w:val="17"/>
        </w:numPr>
      </w:pPr>
      <w:r>
        <w:t>Modifiez la fiche de consentement éclairée pour votre protocole.</w:t>
      </w:r>
    </w:p>
    <w:p w14:paraId="749032AA" w14:textId="7E234F50" w:rsidR="0048738A" w:rsidRDefault="0048738A" w:rsidP="0048738A">
      <w:pPr>
        <w:pStyle w:val="Paragraphedeliste"/>
        <w:numPr>
          <w:ilvl w:val="1"/>
          <w:numId w:val="17"/>
        </w:numPr>
      </w:pPr>
      <w:proofErr w:type="spellStart"/>
      <w:r>
        <w:t>Vérifiéz</w:t>
      </w:r>
      <w:proofErr w:type="spellEnd"/>
      <w:r>
        <w:t xml:space="preserve"> les scénarios pour votre site et adaptez-les si nécessaire</w:t>
      </w:r>
    </w:p>
    <w:p w14:paraId="2BA6BD61" w14:textId="5F991E5D" w:rsidR="0048738A" w:rsidRDefault="0048738A" w:rsidP="0048738A">
      <w:pPr>
        <w:pStyle w:val="Paragraphedeliste"/>
        <w:numPr>
          <w:ilvl w:val="1"/>
          <w:numId w:val="17"/>
        </w:numPr>
      </w:pPr>
      <w:r>
        <w:t>Préparez une guide d’observation pour le modérateur</w:t>
      </w:r>
    </w:p>
    <w:p w14:paraId="102EB3C0" w14:textId="1846E33C" w:rsidR="0048738A" w:rsidRDefault="0048738A" w:rsidP="0048738A">
      <w:pPr>
        <w:pStyle w:val="Paragraphedeliste"/>
        <w:numPr>
          <w:ilvl w:val="1"/>
          <w:numId w:val="17"/>
        </w:numPr>
      </w:pPr>
      <w:r>
        <w:t xml:space="preserve">Préparer le support de passation du questionnaire (papier, google </w:t>
      </w:r>
      <w:proofErr w:type="spellStart"/>
      <w:r>
        <w:t>forms</w:t>
      </w:r>
      <w:proofErr w:type="spellEnd"/>
      <w:r>
        <w:t xml:space="preserve">, </w:t>
      </w:r>
      <w:proofErr w:type="spellStart"/>
      <w:r>
        <w:t>etc</w:t>
      </w:r>
      <w:proofErr w:type="spellEnd"/>
      <w:r>
        <w:t>). N’oubliez pas de prévoir des questions pour comparer les résultats en fonction du profil utilisateur.</w:t>
      </w:r>
    </w:p>
    <w:p w14:paraId="728833CF" w14:textId="5F3DF26A" w:rsidR="0048738A" w:rsidRDefault="0048738A" w:rsidP="0048738A">
      <w:pPr>
        <w:pStyle w:val="Paragraphedeliste"/>
        <w:numPr>
          <w:ilvl w:val="0"/>
          <w:numId w:val="17"/>
        </w:numPr>
      </w:pPr>
      <w:r>
        <w:t>Réaliser un test de « passation » du protocole avec un des membres de votre groupe</w:t>
      </w:r>
    </w:p>
    <w:p w14:paraId="6689B7BA" w14:textId="7BEF2E18" w:rsidR="0048738A" w:rsidRDefault="0048738A" w:rsidP="0048738A">
      <w:pPr>
        <w:pStyle w:val="Paragraphedeliste"/>
        <w:numPr>
          <w:ilvl w:val="1"/>
          <w:numId w:val="17"/>
        </w:numPr>
      </w:pPr>
      <w:r>
        <w:t xml:space="preserve">Notez </w:t>
      </w:r>
      <w:proofErr w:type="spellStart"/>
      <w:proofErr w:type="gramStart"/>
      <w:r>
        <w:t>tout</w:t>
      </w:r>
      <w:proofErr w:type="spellEnd"/>
      <w:r>
        <w:t xml:space="preserve"> les problèmes</w:t>
      </w:r>
      <w:proofErr w:type="gramEnd"/>
      <w:r>
        <w:t xml:space="preserve"> dans le déroulement du questionnaire. </w:t>
      </w:r>
    </w:p>
    <w:p w14:paraId="21C8561E" w14:textId="1330EFB0" w:rsidR="0048738A" w:rsidRDefault="0048738A" w:rsidP="0048738A">
      <w:pPr>
        <w:pStyle w:val="Paragraphedeliste"/>
        <w:numPr>
          <w:ilvl w:val="1"/>
          <w:numId w:val="17"/>
        </w:numPr>
      </w:pPr>
      <w:r>
        <w:t>Combien de temps a pris le déroulement de ce test ?</w:t>
      </w:r>
    </w:p>
    <w:p w14:paraId="5767E92F" w14:textId="540E1A44" w:rsidR="0048738A" w:rsidRDefault="0048738A" w:rsidP="0048738A">
      <w:pPr>
        <w:pStyle w:val="Paragraphedeliste"/>
        <w:numPr>
          <w:ilvl w:val="1"/>
          <w:numId w:val="17"/>
        </w:numPr>
      </w:pPr>
      <w:r>
        <w:t>Modifiez si besoins le protocolé pour éviter ces problèmes</w:t>
      </w:r>
    </w:p>
    <w:p w14:paraId="65B8F139" w14:textId="77777777" w:rsidR="0048738A" w:rsidRPr="00A97681" w:rsidRDefault="0048738A" w:rsidP="0048738A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</w:p>
    <w:p w14:paraId="030B08A1" w14:textId="4DE76524" w:rsidR="0048738A" w:rsidRDefault="0048738A" w:rsidP="0048738A">
      <w:pPr>
        <w:pStyle w:val="Titre1"/>
      </w:pPr>
      <w:r w:rsidRPr="00583BD0">
        <w:t xml:space="preserve">Exercice </w:t>
      </w:r>
      <w:r>
        <w:t xml:space="preserve">2 </w:t>
      </w:r>
      <w:r w:rsidRPr="00583BD0">
        <w:t xml:space="preserve">: </w:t>
      </w:r>
      <w:r>
        <w:t>Mise en place du protocole</w:t>
      </w:r>
    </w:p>
    <w:p w14:paraId="0D1B5E83" w14:textId="65A0858F" w:rsidR="0048738A" w:rsidRDefault="0048738A" w:rsidP="0048738A">
      <w:r>
        <w:t xml:space="preserve">Une fois votre protocole défini (validez si besoin avec les encadrants), </w:t>
      </w:r>
      <w:r>
        <w:rPr>
          <w:b/>
          <w:bCs/>
        </w:rPr>
        <w:t>recrutez les participants</w:t>
      </w:r>
      <w:r>
        <w:t xml:space="preserve"> pour mettre en place votre protocole (10 sujets environ)</w:t>
      </w:r>
    </w:p>
    <w:p w14:paraId="5A30ADFE" w14:textId="09C588BC" w:rsidR="0048738A" w:rsidRDefault="0048738A" w:rsidP="0048738A">
      <w:pPr>
        <w:pStyle w:val="Paragraphedeliste"/>
        <w:numPr>
          <w:ilvl w:val="0"/>
          <w:numId w:val="18"/>
        </w:numPr>
      </w:pPr>
      <w:r>
        <w:t xml:space="preserve">Réaliser </w:t>
      </w:r>
      <w:proofErr w:type="gramStart"/>
      <w:r>
        <w:t>des test</w:t>
      </w:r>
      <w:proofErr w:type="gramEnd"/>
      <w:r>
        <w:t xml:space="preserve"> en suivant le protocole que vous avez défini</w:t>
      </w:r>
    </w:p>
    <w:p w14:paraId="7A1B3F87" w14:textId="74EA3248" w:rsidR="0048738A" w:rsidRDefault="0048738A" w:rsidP="0048738A">
      <w:pPr>
        <w:pStyle w:val="Paragraphedeliste"/>
        <w:numPr>
          <w:ilvl w:val="1"/>
          <w:numId w:val="18"/>
        </w:numPr>
      </w:pPr>
      <w:r>
        <w:t>Joindre les résultats « bruts » à votre rendu</w:t>
      </w:r>
    </w:p>
    <w:p w14:paraId="5797E72C" w14:textId="734C7601" w:rsidR="0048738A" w:rsidRDefault="0048738A" w:rsidP="0048738A">
      <w:pPr>
        <w:pStyle w:val="Paragraphedeliste"/>
        <w:numPr>
          <w:ilvl w:val="0"/>
          <w:numId w:val="18"/>
        </w:numPr>
      </w:pPr>
      <w:r>
        <w:t>Quels résultats avez-vous obtenu (schémas, tableaux) ?</w:t>
      </w:r>
    </w:p>
    <w:p w14:paraId="5757FB93" w14:textId="2768E4AB" w:rsidR="0048738A" w:rsidRDefault="0048738A" w:rsidP="0048738A"/>
    <w:p w14:paraId="1C96EBD4" w14:textId="3135B4FD" w:rsidR="00776EF3" w:rsidRDefault="0048738A" w:rsidP="0048738A">
      <w:r>
        <w:t xml:space="preserve">Pour le rende TD2, n’essayez pas d’expliquer les résultats. Donnes des résultats bruts ou images simples. La séance suivante nous allons </w:t>
      </w:r>
      <w:proofErr w:type="spellStart"/>
      <w:proofErr w:type="gramStart"/>
      <w:r>
        <w:t>travaillé</w:t>
      </w:r>
      <w:proofErr w:type="spellEnd"/>
      <w:proofErr w:type="gramEnd"/>
      <w:r>
        <w:t xml:space="preserve"> sur l’</w:t>
      </w:r>
      <w:proofErr w:type="spellStart"/>
      <w:r>
        <w:t>explotation</w:t>
      </w:r>
      <w:proofErr w:type="spellEnd"/>
      <w:r>
        <w:t xml:space="preserve"> et présentation des résultats plus en </w:t>
      </w:r>
      <w:proofErr w:type="spellStart"/>
      <w:r>
        <w:t>detail</w:t>
      </w:r>
      <w:proofErr w:type="spellEnd"/>
      <w:r>
        <w:t xml:space="preserve">. </w:t>
      </w:r>
    </w:p>
    <w:p w14:paraId="4BC93842" w14:textId="77777777" w:rsidR="00776EF3" w:rsidRPr="00A97681" w:rsidRDefault="00776EF3" w:rsidP="009550F1">
      <w:pPr>
        <w:pStyle w:val="Compact"/>
        <w:rPr>
          <w:lang w:val="fr-FR"/>
        </w:rPr>
      </w:pP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037"/>
      </w:tblGrid>
      <w:tr w:rsidR="009550F1" w14:paraId="44397869" w14:textId="7777777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49971625" w14:textId="636CD853" w:rsidR="009550F1" w:rsidRDefault="009550F1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D41DC2C" wp14:editId="02A8360A">
                  <wp:extent cx="152400" cy="1524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/Applications/RStudio.app/Contents/Resource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our ARCHE</w:t>
            </w:r>
          </w:p>
        </w:tc>
      </w:tr>
      <w:tr w:rsidR="009550F1" w:rsidRPr="00251349" w14:paraId="5744C543" w14:textId="7777777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734A95C" w14:textId="289FEC4B" w:rsidR="00251349" w:rsidRPr="00776EF3" w:rsidRDefault="00776EF3">
            <w:pPr>
              <w:pStyle w:val="Corpsdetexte"/>
              <w:spacing w:before="16"/>
              <w:rPr>
                <w:lang w:val="fr-FR"/>
              </w:rPr>
            </w:pPr>
            <w:r>
              <w:rPr>
                <w:lang w:val="fr-FR"/>
              </w:rPr>
              <w:t>C</w:t>
            </w:r>
            <w:r w:rsidRPr="00776EF3">
              <w:rPr>
                <w:lang w:val="fr-FR"/>
              </w:rPr>
              <w:t>haque groupe</w:t>
            </w:r>
            <w:r>
              <w:rPr>
                <w:lang w:val="fr-FR"/>
              </w:rPr>
              <w:t xml:space="preserve"> doit</w:t>
            </w:r>
            <w:r w:rsidRPr="00776EF3">
              <w:rPr>
                <w:lang w:val="fr-FR"/>
              </w:rPr>
              <w:t xml:space="preserve"> </w:t>
            </w:r>
            <w:r w:rsidR="0048738A">
              <w:rPr>
                <w:lang w:val="fr-FR"/>
              </w:rPr>
              <w:t xml:space="preserve">déposer votre rapport sur </w:t>
            </w:r>
            <w:r>
              <w:rPr>
                <w:lang w:val="fr-FR"/>
              </w:rPr>
              <w:t>ARCHE</w:t>
            </w:r>
            <w:r w:rsidR="00251349">
              <w:rPr>
                <w:lang w:val="fr-FR"/>
              </w:rPr>
              <w:t xml:space="preserve"> (</w:t>
            </w:r>
            <w:r w:rsidR="00251349" w:rsidRPr="00251349">
              <w:rPr>
                <w:lang w:val="fr-FR"/>
              </w:rPr>
              <w:t xml:space="preserve">uniquement sur </w:t>
            </w:r>
            <w:r w:rsidR="00251349">
              <w:rPr>
                <w:lang w:val="fr-FR"/>
              </w:rPr>
              <w:t>ARCHE, pas d’email !</w:t>
            </w:r>
            <w:r w:rsidR="00251349" w:rsidRPr="00251349">
              <w:rPr>
                <w:lang w:val="fr-FR"/>
              </w:rPr>
              <w:t>)</w:t>
            </w:r>
            <w:r>
              <w:rPr>
                <w:lang w:val="fr-FR"/>
              </w:rPr>
              <w:t xml:space="preserve"> </w:t>
            </w:r>
            <w:r w:rsidRPr="00776EF3">
              <w:rPr>
                <w:lang w:val="fr-FR"/>
              </w:rPr>
              <w:t>votre rapport présentant les résultats obtenus</w:t>
            </w:r>
            <w:r w:rsidR="00251349">
              <w:rPr>
                <w:lang w:val="fr-FR"/>
              </w:rPr>
              <w:t>.</w:t>
            </w:r>
            <w:r w:rsidRPr="00776EF3">
              <w:rPr>
                <w:lang w:val="fr-FR"/>
              </w:rPr>
              <w:t xml:space="preserve"> </w:t>
            </w:r>
            <w:r w:rsidR="00251349" w:rsidRPr="00251349">
              <w:rPr>
                <w:b/>
                <w:lang w:val="fr-FR"/>
              </w:rPr>
              <w:t>Attention</w:t>
            </w:r>
            <w:r w:rsidR="00251349" w:rsidRPr="00251349">
              <w:rPr>
                <w:lang w:val="fr-FR"/>
              </w:rPr>
              <w:t xml:space="preserve"> le dépôt est verrouillé à 23h00 !</w:t>
            </w:r>
          </w:p>
          <w:p w14:paraId="10471473" w14:textId="7EBD1795" w:rsidR="00EE1B5B" w:rsidRDefault="00EE1B5B" w:rsidP="009550F1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>
              <w:rPr>
                <w:lang w:val="fr-FR"/>
              </w:rPr>
              <w:t>Protocole de l’expérimentations</w:t>
            </w:r>
          </w:p>
          <w:p w14:paraId="373EACDC" w14:textId="58AD6D1F" w:rsidR="00EE1B5B" w:rsidRDefault="00EE1B5B" w:rsidP="009550F1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>
              <w:rPr>
                <w:lang w:val="fr-FR"/>
              </w:rPr>
              <w:t>Questionnaire utilisez</w:t>
            </w:r>
          </w:p>
          <w:p w14:paraId="39784D93" w14:textId="5F9C8B58" w:rsidR="00EE1B5B" w:rsidRPr="00EE1B5B" w:rsidRDefault="00251349" w:rsidP="00EE1B5B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 w:rsidRPr="00251349">
              <w:rPr>
                <w:lang w:val="fr-FR"/>
              </w:rPr>
              <w:t>Reno</w:t>
            </w:r>
            <w:r>
              <w:rPr>
                <w:lang w:val="fr-FR"/>
              </w:rPr>
              <w:t xml:space="preserve">mmé le </w:t>
            </w:r>
            <w:r w:rsidRPr="00251349">
              <w:rPr>
                <w:lang w:val="fr-FR"/>
              </w:rPr>
              <w:t xml:space="preserve">fichier sur </w:t>
            </w:r>
            <w:proofErr w:type="gramStart"/>
            <w:r w:rsidRPr="00251349">
              <w:rPr>
                <w:lang w:val="fr-FR"/>
              </w:rPr>
              <w:t>l'Arche</w:t>
            </w:r>
            <w:r w:rsidR="009550F1" w:rsidRPr="00251349">
              <w:rPr>
                <w:lang w:val="fr-FR"/>
              </w:rPr>
              <w:t>:</w:t>
            </w:r>
            <w:proofErr w:type="gramEnd"/>
            <w:r w:rsidR="009550F1" w:rsidRPr="00251349">
              <w:rPr>
                <w:lang w:val="fr-FR"/>
              </w:rPr>
              <w:t xml:space="preserve"> </w:t>
            </w:r>
            <w:r w:rsidR="009550F1" w:rsidRPr="00251349">
              <w:rPr>
                <w:rStyle w:val="VerbatimChar"/>
                <w:lang w:val="fr-FR"/>
              </w:rPr>
              <w:t>[TD1]-[</w:t>
            </w:r>
            <w:r w:rsidRPr="00251349">
              <w:rPr>
                <w:rFonts w:ascii="Roboto Condensed" w:hAnsi="Roboto Condensed"/>
                <w:b/>
                <w:color w:val="62257F"/>
                <w:sz w:val="20"/>
                <w:szCs w:val="20"/>
                <w:lang w:val="fr-FR"/>
              </w:rPr>
              <w:t xml:space="preserve"> NOM</w:t>
            </w:r>
            <w:r w:rsidRPr="00251349"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 1</w:t>
            </w:r>
            <w:r w:rsidR="009550F1" w:rsidRPr="00251349">
              <w:rPr>
                <w:rStyle w:val="VerbatimChar"/>
                <w:lang w:val="fr-FR"/>
              </w:rPr>
              <w:t>]-[</w:t>
            </w:r>
            <w:r w:rsidRPr="00251349">
              <w:rPr>
                <w:rFonts w:ascii="Roboto Condensed" w:hAnsi="Roboto Condensed"/>
                <w:b/>
                <w:color w:val="62257F"/>
                <w:sz w:val="20"/>
                <w:szCs w:val="20"/>
                <w:lang w:val="fr-FR"/>
              </w:rPr>
              <w:t xml:space="preserve"> NOM</w:t>
            </w:r>
            <w:r w:rsidRPr="00251349"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 </w:t>
            </w:r>
            <w:r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2</w:t>
            </w:r>
            <w:r w:rsidR="009550F1" w:rsidRPr="00251349">
              <w:rPr>
                <w:rStyle w:val="VerbatimChar"/>
                <w:lang w:val="fr-FR"/>
              </w:rPr>
              <w:t>].pdf</w:t>
            </w:r>
          </w:p>
        </w:tc>
      </w:tr>
    </w:tbl>
    <w:p w14:paraId="04507269" w14:textId="77777777" w:rsidR="009550F1" w:rsidRPr="00251349" w:rsidRDefault="009550F1" w:rsidP="009550F1"/>
    <w:p w14:paraId="797EBDBB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E41B0CA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927E09F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59E0DFD1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22F74DA3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46A3199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78FD63B7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2BE758F8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654CF4BD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7C4A9102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A7518F5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sectPr w:rsidR="00EC2C39" w:rsidRPr="00251349" w:rsidSect="00EC2C39">
      <w:footerReference w:type="default" r:id="rId10"/>
      <w:headerReference w:type="first" r:id="rId11"/>
      <w:footerReference w:type="first" r:id="rId12"/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7CEFA" w14:textId="77777777" w:rsidR="00F227FB" w:rsidRDefault="00F227FB" w:rsidP="006F65B6">
      <w:pPr>
        <w:spacing w:after="0" w:line="240" w:lineRule="auto"/>
      </w:pPr>
      <w:r>
        <w:separator/>
      </w:r>
    </w:p>
  </w:endnote>
  <w:endnote w:type="continuationSeparator" w:id="0">
    <w:p w14:paraId="3651852C" w14:textId="77777777" w:rsidR="00F227FB" w:rsidRDefault="00F227FB" w:rsidP="006F6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venir45-Book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592B2" w14:textId="77777777" w:rsidR="00006EAA" w:rsidRPr="00FF5888" w:rsidRDefault="00FF5888" w:rsidP="00006EAA">
    <w:pPr>
      <w:pStyle w:val="Pieddepage"/>
      <w:jc w:val="right"/>
      <w:rPr>
        <w:rFonts w:ascii="Roboto Condensed" w:hAnsi="Roboto Condensed"/>
        <w:sz w:val="16"/>
      </w:rPr>
    </w:pPr>
    <w:r w:rsidRPr="00FF5888">
      <w:rPr>
        <w:noProof/>
      </w:rPr>
      <w:drawing>
        <wp:anchor distT="0" distB="0" distL="114300" distR="114300" simplePos="0" relativeHeight="251662336" behindDoc="0" locked="0" layoutInCell="1" allowOverlap="1" wp14:anchorId="5F3E6634" wp14:editId="77E3BF17">
          <wp:simplePos x="0" y="0"/>
          <wp:positionH relativeFrom="page">
            <wp:align>right</wp:align>
          </wp:positionH>
          <wp:positionV relativeFrom="bottomMargin">
            <wp:posOffset>127907</wp:posOffset>
          </wp:positionV>
          <wp:extent cx="234519" cy="290195"/>
          <wp:effectExtent l="0" t="0" r="0" b="0"/>
          <wp:wrapNone/>
          <wp:docPr id="7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519" cy="290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5963" w:rsidRPr="00FF5888">
      <w:rPr>
        <w:rFonts w:ascii="Roboto Condensed" w:hAnsi="Roboto Condensed"/>
        <w:sz w:val="16"/>
      </w:rPr>
      <w:t>CONFIDENTIEL – Reproduction interdite sans autorisation</w:t>
    </w:r>
    <w:r w:rsidR="00DF5963" w:rsidRPr="00FF5888">
      <w:rPr>
        <w:rFonts w:ascii="Roboto Condensed" w:hAnsi="Roboto Condensed"/>
        <w:sz w:val="16"/>
      </w:rPr>
      <w:tab/>
    </w:r>
    <w:r w:rsidR="00DF5963" w:rsidRPr="00FF5888">
      <w:rPr>
        <w:rFonts w:ascii="Roboto Condensed" w:hAnsi="Roboto Condensed"/>
        <w:sz w:val="16"/>
      </w:rPr>
      <w:tab/>
    </w:r>
    <w:r w:rsidR="00006EAA" w:rsidRPr="00FF5888">
      <w:rPr>
        <w:rFonts w:ascii="Roboto Condensed" w:hAnsi="Roboto Condensed"/>
        <w:sz w:val="16"/>
      </w:rPr>
      <w:t xml:space="preserve">page 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PAGE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  <w:r w:rsidR="00006EAA" w:rsidRPr="00FF5888">
      <w:rPr>
        <w:rFonts w:ascii="Roboto Condensed" w:hAnsi="Roboto Condensed"/>
        <w:sz w:val="16"/>
      </w:rPr>
      <w:t>/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NUMPAGES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</w:p>
  <w:p w14:paraId="6EA99EB3" w14:textId="77777777" w:rsidR="00006EAA" w:rsidRDefault="00006EA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25D81" w14:textId="77777777" w:rsidR="00006EAA" w:rsidRPr="00006EAA" w:rsidRDefault="00006EAA" w:rsidP="00006EAA">
    <w:pPr>
      <w:pStyle w:val="Pieddepage"/>
      <w:jc w:val="right"/>
      <w:rPr>
        <w:rFonts w:ascii="Avenir45-Book" w:hAnsi="Avenir45-Book"/>
        <w:sz w:val="16"/>
      </w:rPr>
    </w:pPr>
    <w:proofErr w:type="gramStart"/>
    <w:r w:rsidRPr="00006EAA">
      <w:rPr>
        <w:rFonts w:ascii="Avenir45-Book" w:hAnsi="Avenir45-Book"/>
        <w:sz w:val="16"/>
      </w:rPr>
      <w:t>page</w:t>
    </w:r>
    <w:proofErr w:type="gramEnd"/>
    <w:r w:rsidRPr="00006EAA">
      <w:rPr>
        <w:rFonts w:ascii="Avenir45-Book" w:hAnsi="Avenir45-Book"/>
        <w:sz w:val="16"/>
      </w:rPr>
      <w:t xml:space="preserve"> 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PAGE  \* Arabic  \* MERGEFORMAT </w:instrText>
    </w:r>
    <w:r w:rsidRPr="00006EAA">
      <w:rPr>
        <w:rFonts w:ascii="Avenir45-Book" w:hAnsi="Avenir45-Book"/>
        <w:sz w:val="16"/>
      </w:rPr>
      <w:fldChar w:fldCharType="separate"/>
    </w:r>
    <w:r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  <w:r w:rsidRPr="00006EAA">
      <w:rPr>
        <w:rFonts w:ascii="Avenir45-Book" w:hAnsi="Avenir45-Book"/>
        <w:sz w:val="16"/>
      </w:rPr>
      <w:t>/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NUMPAGES  \* Arabic  \* MERGEFORMAT </w:instrText>
    </w:r>
    <w:r w:rsidRPr="00006EAA">
      <w:rPr>
        <w:rFonts w:ascii="Avenir45-Book" w:hAnsi="Avenir45-Book"/>
        <w:sz w:val="16"/>
      </w:rPr>
      <w:fldChar w:fldCharType="separate"/>
    </w:r>
    <w:r w:rsidR="00742270"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DCF3A" w14:textId="77777777" w:rsidR="00F227FB" w:rsidRDefault="00F227FB" w:rsidP="006F65B6">
      <w:pPr>
        <w:spacing w:after="0" w:line="240" w:lineRule="auto"/>
      </w:pPr>
      <w:r>
        <w:separator/>
      </w:r>
    </w:p>
  </w:footnote>
  <w:footnote w:type="continuationSeparator" w:id="0">
    <w:p w14:paraId="48038037" w14:textId="77777777" w:rsidR="00F227FB" w:rsidRDefault="00F227FB" w:rsidP="006F6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8F152" w14:textId="77777777" w:rsidR="00EC2C39" w:rsidRDefault="00EC2C39">
    <w:pPr>
      <w:pStyle w:val="En-tte"/>
    </w:pPr>
    <w:r w:rsidRPr="00EC2C39">
      <w:rPr>
        <w:noProof/>
      </w:rPr>
      <w:drawing>
        <wp:anchor distT="0" distB="0" distL="114300" distR="114300" simplePos="0" relativeHeight="251665408" behindDoc="0" locked="0" layoutInCell="1" allowOverlap="1" wp14:anchorId="7726CC43" wp14:editId="267730BC">
          <wp:simplePos x="0" y="0"/>
          <wp:positionH relativeFrom="column">
            <wp:posOffset>5894070</wp:posOffset>
          </wp:positionH>
          <wp:positionV relativeFrom="paragraph">
            <wp:posOffset>394970</wp:posOffset>
          </wp:positionV>
          <wp:extent cx="655320" cy="810895"/>
          <wp:effectExtent l="0" t="0" r="0" b="8255"/>
          <wp:wrapNone/>
          <wp:docPr id="2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5320" cy="810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C2C39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59562A8" wp14:editId="0EF69004">
              <wp:simplePos x="0" y="0"/>
              <wp:positionH relativeFrom="column">
                <wp:posOffset>6078129</wp:posOffset>
              </wp:positionH>
              <wp:positionV relativeFrom="page">
                <wp:posOffset>-2177</wp:posOffset>
              </wp:positionV>
              <wp:extent cx="3310890" cy="2997200"/>
              <wp:effectExtent l="0" t="0" r="22860" b="0"/>
              <wp:wrapNone/>
              <wp:docPr id="30" name="Graphiqu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0890" cy="2997200"/>
                      </a:xfrm>
                      <a:custGeom>
                        <a:avLst/>
                        <a:gdLst>
                          <a:gd name="connsiteX0" fmla="*/ 2492026 w 2667000"/>
                          <a:gd name="connsiteY0" fmla="*/ 1779651 h 2609850"/>
                          <a:gd name="connsiteX1" fmla="*/ 2667857 w 2667000"/>
                          <a:gd name="connsiteY1" fmla="*/ 2170367 h 2609850"/>
                          <a:gd name="connsiteX2" fmla="*/ 2667857 w 2667000"/>
                          <a:gd name="connsiteY2" fmla="*/ 2609660 h 2609850"/>
                          <a:gd name="connsiteX3" fmla="*/ 182975 w 2667000"/>
                          <a:gd name="connsiteY3" fmla="*/ 837248 h 2609850"/>
                          <a:gd name="connsiteX4" fmla="*/ 7144 w 2667000"/>
                          <a:gd name="connsiteY4" fmla="*/ 446437 h 2609850"/>
                          <a:gd name="connsiteX5" fmla="*/ 7144 w 2667000"/>
                          <a:gd name="connsiteY5" fmla="*/ 7144 h 2609850"/>
                          <a:gd name="connsiteX6" fmla="*/ 2492026 w 2667000"/>
                          <a:gd name="connsiteY6" fmla="*/ 1779651 h 2609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2667000" h="2609850">
                            <a:moveTo>
                              <a:pt x="2492026" y="1779651"/>
                            </a:moveTo>
                            <a:cubicBezTo>
                              <a:pt x="2589181" y="1848898"/>
                              <a:pt x="2667857" y="2023872"/>
                              <a:pt x="2667857" y="2170367"/>
                            </a:cubicBezTo>
                            <a:lnTo>
                              <a:pt x="2667857" y="2609660"/>
                            </a:lnTo>
                            <a:lnTo>
                              <a:pt x="182975" y="837248"/>
                            </a:lnTo>
                            <a:cubicBezTo>
                              <a:pt x="85916" y="768001"/>
                              <a:pt x="7144" y="593027"/>
                              <a:pt x="7144" y="446437"/>
                            </a:cubicBezTo>
                            <a:lnTo>
                              <a:pt x="7144" y="7144"/>
                            </a:lnTo>
                            <a:lnTo>
                              <a:pt x="2492026" y="1779651"/>
                            </a:lnTo>
                            <a:close/>
                          </a:path>
                        </a:pathLst>
                      </a:custGeom>
                      <a:solidFill>
                        <a:srgbClr val="62257F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E55D26" id="Graphique 23" o:spid="_x0000_s1026" style="position:absolute;margin-left:478.6pt;margin-top:-.15pt;width:260.7pt;height:2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667000,26098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" path="m2492026,1779651v97155,69247,175831,244221,175831,390716l2667857,2609660,182975,837248c85916,768001,7144,593027,7144,446437r,-439293l2492026,1779651xe" fillcolor="#62257f" stroked="f">
              <v:stroke joinstyle="miter"/>
              <v:path arrowok="t" o:connecttype="custom" o:connectlocs="3093672,2043784;3311954,2492490;3311954,2996982;227150,961511;8869,512697;8869,8204;3093672,2043784" o:connectangles="0,0,0,0,0,0,0"/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20049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F24C85"/>
    <w:multiLevelType w:val="hybridMultilevel"/>
    <w:tmpl w:val="A364E43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5C7126"/>
    <w:multiLevelType w:val="multilevel"/>
    <w:tmpl w:val="FF7E27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DCE5287"/>
    <w:multiLevelType w:val="hybridMultilevel"/>
    <w:tmpl w:val="9A46F4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1D3C6E"/>
    <w:multiLevelType w:val="multilevel"/>
    <w:tmpl w:val="32A2BD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24D1782"/>
    <w:multiLevelType w:val="hybridMultilevel"/>
    <w:tmpl w:val="1C36B55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25FCB"/>
    <w:multiLevelType w:val="hybridMultilevel"/>
    <w:tmpl w:val="32B6B9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1C1698"/>
    <w:multiLevelType w:val="hybridMultilevel"/>
    <w:tmpl w:val="064A7F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54ADD"/>
    <w:multiLevelType w:val="multilevel"/>
    <w:tmpl w:val="65CC9B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3F5D77"/>
    <w:multiLevelType w:val="multilevel"/>
    <w:tmpl w:val="BA7A72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40" w:hanging="1440"/>
      </w:pPr>
      <w:rPr>
        <w:rFonts w:hint="default"/>
      </w:rPr>
    </w:lvl>
  </w:abstractNum>
  <w:abstractNum w:abstractNumId="10" w15:restartNumberingAfterBreak="0">
    <w:nsid w:val="37CC4A35"/>
    <w:multiLevelType w:val="hybridMultilevel"/>
    <w:tmpl w:val="11D8CF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A47473A"/>
    <w:multiLevelType w:val="multilevel"/>
    <w:tmpl w:val="90B4B0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53064ED"/>
    <w:multiLevelType w:val="hybridMultilevel"/>
    <w:tmpl w:val="16FE7C0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34868"/>
    <w:multiLevelType w:val="hybridMultilevel"/>
    <w:tmpl w:val="BFCEDC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3713B37"/>
    <w:multiLevelType w:val="hybridMultilevel"/>
    <w:tmpl w:val="2B70D2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43F216D"/>
    <w:multiLevelType w:val="hybridMultilevel"/>
    <w:tmpl w:val="1056F1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C704CE2"/>
    <w:multiLevelType w:val="hybridMultilevel"/>
    <w:tmpl w:val="9E90A6E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0C1D4F"/>
    <w:multiLevelType w:val="hybridMultilevel"/>
    <w:tmpl w:val="0FF44A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88951940">
    <w:abstractNumId w:val="17"/>
  </w:num>
  <w:num w:numId="2" w16cid:durableId="547911440">
    <w:abstractNumId w:val="14"/>
  </w:num>
  <w:num w:numId="3" w16cid:durableId="384262658">
    <w:abstractNumId w:val="7"/>
  </w:num>
  <w:num w:numId="4" w16cid:durableId="1994288751">
    <w:abstractNumId w:val="12"/>
  </w:num>
  <w:num w:numId="5" w16cid:durableId="134807765">
    <w:abstractNumId w:val="0"/>
  </w:num>
  <w:num w:numId="6" w16cid:durableId="1629820381">
    <w:abstractNumId w:val="15"/>
  </w:num>
  <w:num w:numId="7" w16cid:durableId="2046128016">
    <w:abstractNumId w:val="10"/>
  </w:num>
  <w:num w:numId="8" w16cid:durableId="1189829207">
    <w:abstractNumId w:val="11"/>
  </w:num>
  <w:num w:numId="9" w16cid:durableId="444890899">
    <w:abstractNumId w:val="13"/>
  </w:num>
  <w:num w:numId="10" w16cid:durableId="1113287506">
    <w:abstractNumId w:val="9"/>
  </w:num>
  <w:num w:numId="11" w16cid:durableId="417797923">
    <w:abstractNumId w:val="8"/>
  </w:num>
  <w:num w:numId="12" w16cid:durableId="536506462">
    <w:abstractNumId w:val="3"/>
  </w:num>
  <w:num w:numId="13" w16cid:durableId="1384255809">
    <w:abstractNumId w:val="4"/>
  </w:num>
  <w:num w:numId="14" w16cid:durableId="1008021556">
    <w:abstractNumId w:val="1"/>
  </w:num>
  <w:num w:numId="15" w16cid:durableId="375669292">
    <w:abstractNumId w:val="2"/>
  </w:num>
  <w:num w:numId="16" w16cid:durableId="663163972">
    <w:abstractNumId w:val="6"/>
  </w:num>
  <w:num w:numId="17" w16cid:durableId="253515080">
    <w:abstractNumId w:val="16"/>
  </w:num>
  <w:num w:numId="18" w16cid:durableId="13734552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65B6"/>
    <w:rsid w:val="00006EAA"/>
    <w:rsid w:val="000533F8"/>
    <w:rsid w:val="00057521"/>
    <w:rsid w:val="000835D7"/>
    <w:rsid w:val="00084B7C"/>
    <w:rsid w:val="00085B51"/>
    <w:rsid w:val="000B756B"/>
    <w:rsid w:val="000C2489"/>
    <w:rsid w:val="000D72DE"/>
    <w:rsid w:val="000E74C5"/>
    <w:rsid w:val="00104558"/>
    <w:rsid w:val="00111CFB"/>
    <w:rsid w:val="00134743"/>
    <w:rsid w:val="001400CA"/>
    <w:rsid w:val="00155742"/>
    <w:rsid w:val="00224737"/>
    <w:rsid w:val="00251349"/>
    <w:rsid w:val="00281FA4"/>
    <w:rsid w:val="00294EF0"/>
    <w:rsid w:val="002B099A"/>
    <w:rsid w:val="002C3DA9"/>
    <w:rsid w:val="002D4F95"/>
    <w:rsid w:val="00336131"/>
    <w:rsid w:val="00351022"/>
    <w:rsid w:val="003979D7"/>
    <w:rsid w:val="003A4FEF"/>
    <w:rsid w:val="003B4597"/>
    <w:rsid w:val="004127DA"/>
    <w:rsid w:val="00432021"/>
    <w:rsid w:val="00481E0F"/>
    <w:rsid w:val="0048738A"/>
    <w:rsid w:val="0049374F"/>
    <w:rsid w:val="004F4395"/>
    <w:rsid w:val="00567DC1"/>
    <w:rsid w:val="00583BD0"/>
    <w:rsid w:val="005A2B50"/>
    <w:rsid w:val="005F2708"/>
    <w:rsid w:val="005F2A57"/>
    <w:rsid w:val="005F476E"/>
    <w:rsid w:val="00614CEB"/>
    <w:rsid w:val="006528F3"/>
    <w:rsid w:val="00667D18"/>
    <w:rsid w:val="006A4F3E"/>
    <w:rsid w:val="006A5BB9"/>
    <w:rsid w:val="006F65B6"/>
    <w:rsid w:val="007153FB"/>
    <w:rsid w:val="00732F62"/>
    <w:rsid w:val="00736564"/>
    <w:rsid w:val="00742270"/>
    <w:rsid w:val="00776EF3"/>
    <w:rsid w:val="00782F4F"/>
    <w:rsid w:val="007F4CDE"/>
    <w:rsid w:val="008171E2"/>
    <w:rsid w:val="00843039"/>
    <w:rsid w:val="00844B8E"/>
    <w:rsid w:val="008A457D"/>
    <w:rsid w:val="008E54EB"/>
    <w:rsid w:val="008E65F4"/>
    <w:rsid w:val="008E7B82"/>
    <w:rsid w:val="009166FC"/>
    <w:rsid w:val="0092132D"/>
    <w:rsid w:val="00950573"/>
    <w:rsid w:val="00950C8B"/>
    <w:rsid w:val="009550F1"/>
    <w:rsid w:val="009914D1"/>
    <w:rsid w:val="00994BCF"/>
    <w:rsid w:val="009A1717"/>
    <w:rsid w:val="009C498C"/>
    <w:rsid w:val="009D6100"/>
    <w:rsid w:val="009F4D22"/>
    <w:rsid w:val="00A127C3"/>
    <w:rsid w:val="00A132CC"/>
    <w:rsid w:val="00A46CB0"/>
    <w:rsid w:val="00A745D7"/>
    <w:rsid w:val="00A97681"/>
    <w:rsid w:val="00AD5CBE"/>
    <w:rsid w:val="00B13E7A"/>
    <w:rsid w:val="00B1561E"/>
    <w:rsid w:val="00B437AC"/>
    <w:rsid w:val="00B52CDA"/>
    <w:rsid w:val="00B7007A"/>
    <w:rsid w:val="00B809B5"/>
    <w:rsid w:val="00BD3261"/>
    <w:rsid w:val="00BF36A8"/>
    <w:rsid w:val="00CD0980"/>
    <w:rsid w:val="00CD4083"/>
    <w:rsid w:val="00CF157F"/>
    <w:rsid w:val="00CF6F71"/>
    <w:rsid w:val="00D019E8"/>
    <w:rsid w:val="00D70C32"/>
    <w:rsid w:val="00DA7A56"/>
    <w:rsid w:val="00DD21B9"/>
    <w:rsid w:val="00DF5963"/>
    <w:rsid w:val="00E102DC"/>
    <w:rsid w:val="00E3087F"/>
    <w:rsid w:val="00E97964"/>
    <w:rsid w:val="00EC2C39"/>
    <w:rsid w:val="00EE1B5B"/>
    <w:rsid w:val="00F14235"/>
    <w:rsid w:val="00F227FB"/>
    <w:rsid w:val="00F27226"/>
    <w:rsid w:val="00F96C17"/>
    <w:rsid w:val="00FA451D"/>
    <w:rsid w:val="00FC0632"/>
    <w:rsid w:val="00FE27D4"/>
    <w:rsid w:val="00FE3882"/>
    <w:rsid w:val="00FF5888"/>
    <w:rsid w:val="00FF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BB6D91"/>
  <w15:docId w15:val="{2FAE33B7-1F2B-324E-9AAD-C5192A116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7F4C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019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6F6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65B6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F65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F65B6"/>
  </w:style>
  <w:style w:type="paragraph" w:styleId="Pieddepage">
    <w:name w:val="footer"/>
    <w:basedOn w:val="Normal"/>
    <w:link w:val="PieddepageCar"/>
    <w:uiPriority w:val="99"/>
    <w:unhideWhenUsed/>
    <w:rsid w:val="006F65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F65B6"/>
  </w:style>
  <w:style w:type="character" w:styleId="Textedelespacerserv">
    <w:name w:val="Placeholder Text"/>
    <w:basedOn w:val="Policepardfaut"/>
    <w:uiPriority w:val="99"/>
    <w:semiHidden/>
    <w:rsid w:val="00A132CC"/>
    <w:rPr>
      <w:color w:val="808080"/>
    </w:rPr>
  </w:style>
  <w:style w:type="character" w:customStyle="1" w:styleId="Titre1Car">
    <w:name w:val="Titre 1 Car"/>
    <w:basedOn w:val="Policepardfaut"/>
    <w:link w:val="Titre1"/>
    <w:uiPriority w:val="9"/>
    <w:rsid w:val="007F4CD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aragraphedeliste">
    <w:name w:val="List Paragraph"/>
    <w:basedOn w:val="Normal"/>
    <w:uiPriority w:val="34"/>
    <w:qFormat/>
    <w:rsid w:val="007F4CDE"/>
    <w:pPr>
      <w:ind w:left="720"/>
      <w:contextualSpacing/>
    </w:pPr>
  </w:style>
  <w:style w:type="table" w:styleId="Grilledutableau">
    <w:name w:val="Table Grid"/>
    <w:basedOn w:val="TableauNormal"/>
    <w:uiPriority w:val="39"/>
    <w:rsid w:val="00583BD0"/>
    <w:pPr>
      <w:spacing w:after="0" w:line="240" w:lineRule="auto"/>
    </w:pPr>
    <w:rPr>
      <w:rFonts w:ascii="Arial" w:eastAsia="Arial" w:hAnsi="Arial" w:cs="Arial"/>
      <w:color w:val="000000"/>
      <w:szCs w:val="20"/>
      <w:lang w:val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583BD0"/>
    <w:rPr>
      <w:sz w:val="16"/>
      <w:szCs w:val="16"/>
    </w:rPr>
  </w:style>
  <w:style w:type="character" w:customStyle="1" w:styleId="Titre2Car">
    <w:name w:val="Titre 2 Car"/>
    <w:basedOn w:val="Policepardfaut"/>
    <w:link w:val="Titre2"/>
    <w:uiPriority w:val="9"/>
    <w:rsid w:val="00D019E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sdetexte">
    <w:name w:val="Body Text"/>
    <w:basedOn w:val="Normal"/>
    <w:link w:val="CorpsdetexteCar"/>
    <w:qFormat/>
    <w:rsid w:val="009550F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9550F1"/>
    <w:rPr>
      <w:sz w:val="24"/>
      <w:szCs w:val="24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9550F1"/>
  </w:style>
  <w:style w:type="paragraph" w:customStyle="1" w:styleId="Compact">
    <w:name w:val="Compact"/>
    <w:basedOn w:val="Corpsdetexte"/>
    <w:qFormat/>
    <w:rsid w:val="009550F1"/>
    <w:pPr>
      <w:spacing w:before="36" w:after="36"/>
    </w:pPr>
  </w:style>
  <w:style w:type="table" w:customStyle="1" w:styleId="Table">
    <w:name w:val="Table"/>
    <w:semiHidden/>
    <w:unhideWhenUsed/>
    <w:qFormat/>
    <w:rsid w:val="009550F1"/>
    <w:pPr>
      <w:spacing w:line="240" w:lineRule="auto"/>
    </w:pPr>
    <w:rPr>
      <w:sz w:val="24"/>
      <w:szCs w:val="24"/>
      <w:lang w:val="en-US" w:eastAsia="fr-F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Policepardfaut"/>
    <w:link w:val="SourceCode"/>
    <w:rsid w:val="009550F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550F1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2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92D3A119D07402F96BAD21682C6CC21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C9C5DE7-FC33-4167-B02A-6D9021D0A1CC}"/>
      </w:docPartPr>
      <w:docPartBody>
        <w:p w:rsidR="00D34E39" w:rsidRDefault="003B23EC" w:rsidP="003B23EC">
          <w:pPr>
            <w:pStyle w:val="E92D3A119D07402F96BAD21682C6CC2113"/>
          </w:pPr>
          <w:r w:rsidRPr="00DA7A56">
            <w:rPr>
              <w:rStyle w:val="Textedelespacerserv"/>
              <w:rFonts w:ascii="Avenir95-Black" w:hAnsi="Avenir95-Black"/>
            </w:rPr>
            <w:t>Choisissez un élément.</w:t>
          </w:r>
        </w:p>
      </w:docPartBody>
    </w:docPart>
    <w:docPart>
      <w:docPartPr>
        <w:name w:val="D9E094D791BE4AD8AB1FC90AD5F5832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B92A304-59B6-4291-A0CD-F1776967E85B}"/>
      </w:docPartPr>
      <w:docPartBody>
        <w:p w:rsidR="003B0C85" w:rsidRDefault="003B23EC" w:rsidP="003B23EC">
          <w:pPr>
            <w:pStyle w:val="D9E094D791BE4AD8AB1FC90AD5F583284"/>
          </w:pPr>
          <w:r w:rsidRPr="001751A5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3FF7BC0427C1462AB8647B31A481A98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AA106F-22D7-40E4-B7B8-1E61CDC7486A}"/>
      </w:docPartPr>
      <w:docPartBody>
        <w:p w:rsidR="00AB2913" w:rsidRDefault="003B23EC" w:rsidP="003B23EC">
          <w:pPr>
            <w:pStyle w:val="3FF7BC0427C1462AB8647B31A481A9842"/>
          </w:pPr>
          <w:r w:rsidRPr="00351022">
            <w:rPr>
              <w:rStyle w:val="Textedelespacerserv"/>
              <w:rFonts w:ascii="Avenir 85 Heavy" w:hAnsi="Avenir 85 Heavy"/>
              <w:b/>
              <w:sz w:val="28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venir45-Book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venir95-Black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venir 85 Heavy">
    <w:panose1 w:val="020B0703020203020204"/>
    <w:charset w:val="00"/>
    <w:family w:val="swiss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C08D1"/>
    <w:rsid w:val="001D2B6E"/>
    <w:rsid w:val="002205F7"/>
    <w:rsid w:val="00236080"/>
    <w:rsid w:val="003348FF"/>
    <w:rsid w:val="003B0C85"/>
    <w:rsid w:val="003B23EC"/>
    <w:rsid w:val="003E4283"/>
    <w:rsid w:val="005E696C"/>
    <w:rsid w:val="00605D10"/>
    <w:rsid w:val="006D645C"/>
    <w:rsid w:val="007F0DC2"/>
    <w:rsid w:val="007F1146"/>
    <w:rsid w:val="008A069C"/>
    <w:rsid w:val="009B52EC"/>
    <w:rsid w:val="00AB2913"/>
    <w:rsid w:val="00C10EA3"/>
    <w:rsid w:val="00CA393C"/>
    <w:rsid w:val="00CF096F"/>
    <w:rsid w:val="00D26DDA"/>
    <w:rsid w:val="00D34E39"/>
    <w:rsid w:val="00E25F3E"/>
    <w:rsid w:val="00EC08D1"/>
    <w:rsid w:val="00F4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E4283"/>
    <w:rPr>
      <w:color w:val="808080"/>
    </w:rPr>
  </w:style>
  <w:style w:type="paragraph" w:customStyle="1" w:styleId="E92D3A119D07402F96BAD21682C6CC2113">
    <w:name w:val="E92D3A119D07402F96BAD21682C6CC2113"/>
    <w:rsid w:val="003B23EC"/>
    <w:rPr>
      <w:rFonts w:eastAsiaTheme="minorHAnsi"/>
      <w:lang w:eastAsia="en-US"/>
    </w:rPr>
  </w:style>
  <w:style w:type="paragraph" w:customStyle="1" w:styleId="D9E094D791BE4AD8AB1FC90AD5F583284">
    <w:name w:val="D9E094D791BE4AD8AB1FC90AD5F583284"/>
    <w:rsid w:val="003B23EC"/>
    <w:rPr>
      <w:rFonts w:eastAsiaTheme="minorHAnsi"/>
      <w:lang w:eastAsia="en-US"/>
    </w:rPr>
  </w:style>
  <w:style w:type="paragraph" w:customStyle="1" w:styleId="3FF7BC0427C1462AB8647B31A481A9842">
    <w:name w:val="3FF7BC0427C1462AB8647B31A481A9842"/>
    <w:rsid w:val="003B23E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3AA0-00E4-48D0-AE4E-0C64BA96D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02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Lorraine - ENSGSI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Muller</dc:creator>
  <cp:keywords/>
  <dc:description/>
  <cp:lastModifiedBy>Fabio Cruz Sanchez</cp:lastModifiedBy>
  <cp:revision>5</cp:revision>
  <cp:lastPrinted>2016-02-22T11:22:00Z</cp:lastPrinted>
  <dcterms:created xsi:type="dcterms:W3CDTF">2023-01-03T13:07:00Z</dcterms:created>
  <dcterms:modified xsi:type="dcterms:W3CDTF">2023-01-05T08:45:00Z</dcterms:modified>
</cp:coreProperties>
</file>